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6022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3d3b1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8913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